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73.png" ContentType="image/png"/>
  <Override PartName="/word/media/rId37.png" ContentType="image/png"/>
  <Override PartName="/word/media/rId64.png" ContentType="image/png"/>
  <Override PartName="/word/media/rId28.png" ContentType="image/png"/>
  <Override PartName="/word/media/rId49.png" ContentType="image/png"/>
  <Override PartName="/word/media/rId67.png" ContentType="image/png"/>
  <Override PartName="/word/media/rId61.png" ContentType="image/png"/>
  <Override PartName="/word/media/rId58.png" ContentType="image/png"/>
  <Override PartName="/word/media/rId25.png" ContentType="image/png"/>
  <Override PartName="/word/media/rId52.png" ContentType="image/png"/>
  <Override PartName="/word/media/rId19.png" ContentType="image/png"/>
  <Override PartName="/word/media/rId22.png" ContentType="image/png"/>
  <Override PartName="/word/media/rId85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70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ระบบบนทกการลงเวลาปฏบตงาน"/>
    <w:p>
      <w:pPr>
        <w:pStyle w:val="Heading1"/>
      </w:pPr>
      <w:r>
        <w:t xml:space="preserve">ระบบบันทึกการลง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ระบบบันทึกการลงเวลาปฏิบัติงาน ให้ทำการกรอกข้อมูลผู้ใช้งานและรหัสผ่า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731520" cy="269507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logi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ลงเวลาเข้า - ออกปฏิบัติงาน</w:t>
      </w:r>
    </w:p>
    <w:p>
      <w:pPr>
        <w:pStyle w:val="CaptionedFigure"/>
      </w:pPr>
      <w:r>
        <w:drawing>
          <wp:inline>
            <wp:extent cx="2660904" cy="393192"/>
            <wp:effectExtent b="0" l="0" r="0" t="0"/>
            <wp:docPr descr="รูปภาพที่ 6 - 1 การเข้าใช้งานระบบ" title="" id="23" name="Picture"/>
            <a:graphic>
              <a:graphicData uri="http://schemas.openxmlformats.org/drawingml/2006/picture">
                <pic:pic>
                  <pic:nvPicPr>
                    <pic:cNvPr descr="images/user/chapter13/chapter1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904" cy="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1 การเข้าใช้งานระบบ</w:t>
      </w:r>
    </w:p>
    <w:p>
      <w:pPr>
        <w:pStyle w:val="BlockText"/>
      </w:pPr>
      <w:r>
        <w:t xml:space="preserve">หมายเลข 1 ช่องสำหรับคลิกเพื่อกรอกข้อมูลชื่อผู้ใช้งาน</w:t>
      </w:r>
      <w:r>
        <w:br/>
      </w:r>
      <w:r>
        <w:t xml:space="preserve">หมายเลข 2 ช่องสำหรับคลิกเพื่อกรอกข้อมูลรหัสผ่าน</w:t>
      </w:r>
      <w:r>
        <w:br/>
      </w:r>
      <w:r>
        <w:t xml:space="preserve">หมายเลข 3 ปุ่มสำหรับคลิกเพื่อเข้าสู่ระบบบันทึกการลงเวลาปฏิบัติงาน</w:t>
      </w:r>
      <w:r>
        <w:br/>
      </w:r>
      <w:r>
        <w:t xml:space="preserve">หมายเลข 4 ช่อง Check Box สำหรับคลิกเพื่อล็อคอินค้างระบบ</w:t>
      </w:r>
      <w:r>
        <w:br/>
      </w:r>
      <w:r>
        <w:t xml:space="preserve">หมายเลข 5 ปุ่มสำหรับคลิกสำหรับในกรณีหากลืมรหัสผ่านเข้าสู่ระบบ</w:t>
      </w:r>
    </w:p>
    <w:p>
      <w:pPr>
        <w:pStyle w:val="Compact"/>
        <w:numPr>
          <w:ilvl w:val="0"/>
          <w:numId w:val="1002"/>
        </w:numPr>
      </w:pPr>
      <w:r>
        <w:t xml:space="preserve">หากลืมรหัสผ่านผู้ใช้งาน ให้ทำการใช้เมาส์คลิก</w:t>
      </w:r>
      <w:r>
        <w:drawing>
          <wp:inline>
            <wp:extent cx="644892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forge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แสดงหน้า ให้ทำการกรอกชื่อผู้ใช้งานหรือที่อยู่อีเมลของผู้ใช้งานลงไป จากนั้นทำการคลิก</w:t>
      </w:r>
      <w:r>
        <w:t xml:space="preserve"> </w:t>
      </w:r>
      <w:r>
        <w:drawing>
          <wp:inline>
            <wp:extent cx="452387" cy="21175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ทำการรีเซ็ตรหัสผ่านใหม่ให้โดยการส่งคำแนะนำไปทางอีเมลของผู้ใช้งาน</w:t>
      </w:r>
    </w:p>
    <w:p>
      <w:pPr>
        <w:pStyle w:val="CaptionedFigure"/>
      </w:pPr>
      <w:r>
        <w:drawing>
          <wp:inline>
            <wp:extent cx="5934456" cy="2820924"/>
            <wp:effectExtent b="0" l="0" r="0" t="0"/>
            <wp:docPr descr="รูปภาพที่ 6 - 2 ลืมรหัสผ่าน" title="" id="32" name="Picture"/>
            <a:graphic>
              <a:graphicData uri="http://schemas.openxmlformats.org/drawingml/2006/picture">
                <pic:pic>
                  <pic:nvPicPr>
                    <pic:cNvPr descr="images/user/chapter13/chapter13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56" cy="282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2 ลืมรหัสผ่าน</w:t>
      </w:r>
    </w:p>
    <w:p>
      <w:pPr>
        <w:pStyle w:val="BlockText"/>
      </w:pPr>
      <w:r>
        <w:t xml:space="preserve">หมายเลข 1 ช่องสำหรับคลิกเพื่อกรอกชื่อผู้ใช้งาน</w:t>
      </w:r>
      <w:r>
        <w:br/>
      </w:r>
      <w:r>
        <w:t xml:space="preserve">หมายเลข 2 ปุ่มสำหรับคลิกเพื่อยืนยันการส่งเรื่องการลืมรหัสผ่านให้ผู้เกี่ยวข้อง</w:t>
      </w:r>
      <w:r>
        <w:br/>
      </w:r>
      <w:r>
        <w:t xml:space="preserve">หมายเลข 3 ปุ่มสำหรับคลิกเพื่อกลับเข้าสู่ระบบในกรณีได้รับการรีเซ็ตรหัสผ่านแล้ว</w:t>
      </w:r>
    </w:p>
    <w:p>
      <w:pPr>
        <w:pStyle w:val="Compact"/>
        <w:numPr>
          <w:ilvl w:val="0"/>
          <w:numId w:val="1003"/>
        </w:numPr>
      </w:pPr>
      <w:r>
        <w:t xml:space="preserve">การลงเวลาปฏิบัติงาน ระบบแสดงพิกัดการลงเวลาปฏิบัติงานอัตโนมัติ ผู้ใช้งานทำการถ่ายรูปยืนยันการลงเวลาปฏิบัติงานเพราะระบบจะไม่สามารถเลือกรูปภาพจากคอมพิวเตอร์หรือโทรศัพท์มือถือได้ จากนั้นทำการคลิกเลือกสถานที่ปฏิบัติงาน หากทำการกรอกข้อมูลเสร็จสิ้นแล้ว ผู้ใช้งานทำการตรวจสอบความถูกต้องของข้อมูลก่อนการบันทึกเวลาเข้างาน เพราะหากทำการคลิกบันทึกเวลาเข้างานระบบจะทำการบันทึกข้อมูลทันที</w:t>
      </w:r>
    </w:p>
    <w:p>
      <w:pPr>
        <w:pStyle w:val="CaptionedFigure"/>
      </w:pPr>
      <w:r>
        <w:drawing>
          <wp:inline>
            <wp:extent cx="5943600" cy="2830719"/>
            <wp:effectExtent b="0" l="0" r="0" t="0"/>
            <wp:docPr descr="รูปภาพที่ 6 - 3 การลงเวลาปฏิบัติงาน" title="" id="35" name="Picture"/>
            <a:graphic>
              <a:graphicData uri="http://schemas.openxmlformats.org/drawingml/2006/picture">
                <pic:pic>
                  <pic:nvPicPr>
                    <pic:cNvPr descr="images/user/chapter13/chapter1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3 การลงเวลาปฏิบัติงาน</w:t>
      </w:r>
    </w:p>
    <w:p>
      <w:pPr>
        <w:pStyle w:val="BlockText"/>
      </w:pPr>
      <w:r>
        <w:t xml:space="preserve">หมายเลข 1 ช่องสำหรับแสดงลงเวลาปฏิบัติงาน/เข้างาน (ระบบแสดงสีเขียว)</w:t>
      </w:r>
      <w:r>
        <w:br/>
      </w:r>
      <w:r>
        <w:t xml:space="preserve">หมายเลข 2 ช่องสำหรับแสดงเวลาการลงเวลาเข้า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 ในกรณีเลือก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เข้างาน)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</w:t>
      </w:r>
      <w:r>
        <w:t xml:space="preserve"> </w:t>
      </w:r>
      <w:r>
        <w:drawing>
          <wp:inline>
            <wp:extent cx="895149" cy="269507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btc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ลงเวลาเข้างานของคุณทันที</w:t>
      </w:r>
    </w:p>
    <w:p>
      <w:pPr>
        <w:pStyle w:val="CaptionedFigure"/>
      </w:pPr>
      <w:r>
        <w:drawing>
          <wp:inline>
            <wp:extent cx="5943600" cy="2808214"/>
            <wp:effectExtent b="0" l="0" r="0" t="0"/>
            <wp:docPr descr="รูปภาพที่ 6 - 4 สรุปเวลาและพิกัดเข้างาน" title="" id="41" name="Picture"/>
            <a:graphic>
              <a:graphicData uri="http://schemas.openxmlformats.org/drawingml/2006/picture">
                <pic:pic>
                  <pic:nvPicPr>
                    <pic:cNvPr descr="images/user/chapter13/chapter13_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4 สรุปเวลาและพิกัดเข้า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เข้างานของคุณ</w:t>
      </w:r>
    </w:p>
    <w:p>
      <w:pPr>
        <w:pStyle w:val="Compact"/>
        <w:numPr>
          <w:ilvl w:val="0"/>
          <w:numId w:val="1005"/>
        </w:numPr>
      </w:pPr>
      <w:r>
        <w:t xml:space="preserve">หากทำการบันทึกลงเวลาปฏิบัติงานเสร็จสิ้นแล้ว ระบบแสดงลงเวลาออกงานทันที (สีแดง)</w:t>
      </w:r>
    </w:p>
    <w:p>
      <w:pPr>
        <w:pStyle w:val="CaptionedFigure"/>
      </w:pPr>
      <w:r>
        <w:drawing>
          <wp:inline>
            <wp:extent cx="5943600" cy="2547257"/>
            <wp:effectExtent b="0" l="0" r="0" t="0"/>
            <wp:docPr descr="รูปภาพที่ 6 - 5 ลงเวลาออกงาน" title="" id="44" name="Picture"/>
            <a:graphic>
              <a:graphicData uri="http://schemas.openxmlformats.org/drawingml/2006/picture">
                <pic:pic>
                  <pic:nvPicPr>
                    <pic:cNvPr descr="images/user/chapter13/chapter13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5 ลงเวลาออกงาน</w:t>
      </w:r>
    </w:p>
    <w:p>
      <w:pPr>
        <w:pStyle w:val="BlockText"/>
      </w:pPr>
      <w:r>
        <w:t xml:space="preserve">หมายเลข 1 ช่องสำหรับแสดงลงเวลาปฏิบัติงาน/ออกงาน (ระบบแสดงสีแดง)</w:t>
      </w:r>
      <w:r>
        <w:br/>
      </w:r>
      <w:r>
        <w:t xml:space="preserve">หมายเลข 2 ช่องสำหรับแสดงเวลาการลงเวลาออกงาน</w:t>
      </w:r>
      <w:r>
        <w:br/>
      </w:r>
      <w:r>
        <w:t xml:space="preserve">หมายเลข 3 ช่องสำหรับแสดงพิกัดสถานที่ลงเวลาปฏิบัติงาน</w:t>
      </w:r>
      <w:r>
        <w:br/>
      </w:r>
      <w:r>
        <w:t xml:space="preserve">หมายเลข 4 ช่องสำหรับคลิกเพื่อทำการถ่ายรูปตัวเองก่อนเพื่อยืนยันสถานที่ปฏิบัติงาน</w:t>
      </w:r>
      <w:r>
        <w:br/>
      </w:r>
      <w:r>
        <w:t xml:space="preserve">หมายเลข 5 ช่องสำหรับคลิกเลือกสถานที่ปฏิบัติงาน (ในสถานที่/นอกสถานที่)ในกรณีเลือกปฏิบัติงานนอกสถานที่ต้องทำการระบุสถานที่ปฏิบัติงานด้วย</w:t>
      </w:r>
      <w:r>
        <w:br/>
      </w:r>
      <w:r>
        <w:t xml:space="preserve">หมายเลข 6 ช่องสำหรับกรอกข้อมูลหมายเหตุการลงเวลาปฏิบัติงาน</w:t>
      </w:r>
      <w:r>
        <w:br/>
      </w:r>
      <w:r>
        <w:t xml:space="preserve">หมายเลข 7 ปุ่มสำหรับคลิกเพื่อลงเวลาปฏิบัติงาน (ออกงาน)</w:t>
      </w:r>
    </w:p>
    <w:p>
      <w:pPr>
        <w:pStyle w:val="Compact"/>
        <w:numPr>
          <w:ilvl w:val="0"/>
          <w:numId w:val="1006"/>
        </w:numPr>
      </w:pPr>
      <w:r>
        <w:t xml:space="preserve">หากทำการคลิกปุ่ม “ลงเวลาเข้างาน” ระบบแสดงพิกัดและเวลาการลงเวลาปฏิบัติงานให้ผู้ใช้งานทราบ หากตรวจสอบเสร็จสิ้น ให้ทำการคลิก ระบบทำการปิดหน้าต่างลงเวลาออกงานของคุณทันที</w:t>
      </w:r>
    </w:p>
    <w:p>
      <w:pPr>
        <w:pStyle w:val="CaptionedFigure"/>
      </w:pPr>
      <w:r>
        <w:drawing>
          <wp:inline>
            <wp:extent cx="5943600" cy="2824727"/>
            <wp:effectExtent b="0" l="0" r="0" t="0"/>
            <wp:docPr descr="รูปภาพที่ 6 - 6 สรุปเวลาและพิกัดออกงาน" title="" id="47" name="Picture"/>
            <a:graphic>
              <a:graphicData uri="http://schemas.openxmlformats.org/drawingml/2006/picture">
                <pic:pic>
                  <pic:nvPicPr>
                    <pic:cNvPr descr="images/user/chapter13/chapter13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6 สรุปเวลาและพิกัดออกงาน</w:t>
      </w:r>
    </w:p>
    <w:p>
      <w:pPr>
        <w:pStyle w:val="BlockText"/>
      </w:pPr>
      <w:r>
        <w:t xml:space="preserve">หมายเลข 1 ช่องสำหรับแสดงวันที่และเวลาการลงเวลาปฏิบัติงานที่บันทึก</w:t>
      </w:r>
      <w:r>
        <w:br/>
      </w:r>
      <w:r>
        <w:t xml:space="preserve">หมายเลข 2 ช่องสำหรับแสดงพิกัดการลงเวลาปฏิบัติงานที่บันทึก</w:t>
      </w:r>
      <w:r>
        <w:br/>
      </w:r>
      <w:r>
        <w:t xml:space="preserve">หมายเลข 3 ปุ่มสำหรับคลิกเพื่อปิดหน้าต่างลงเวลาออกงานของคุณ</w:t>
      </w:r>
    </w:p>
    <w:p>
      <w:pPr>
        <w:pStyle w:val="Compact"/>
        <w:numPr>
          <w:ilvl w:val="0"/>
          <w:numId w:val="1007"/>
        </w:numPr>
      </w:pPr>
      <w:r>
        <w:t xml:space="preserve">แสดงประวัติการลงเวลา ให้ทำการใช้เมาส์คลิก</w:t>
      </w:r>
      <w:r>
        <w:t xml:space="preserve"> </w:t>
      </w:r>
      <w:r>
        <w:drawing>
          <wp:inline>
            <wp:extent cx="269507" cy="20213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ck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ประวัติการลงเวลา” ระบบแสดงรายการการลงเวลาทั้งหมดพร้อมแสดงสถานะการลงเวลาปฏิบัติงานทั้งเวลาเข้างานและเวลาออกงาน หากรายการลงเวลาปฏิบัติงานรายการใดมีสถานะ “สาย” หรือ “ขาดราชการ” ระบบแสดงปุ่ม “ขอแก้ไข” เพื่อให้ผู้ใช้งานขอแก้ไขเวลาลงปฏิบัติงาน หากต้องการยกเลิกแสดงประวัติการลงเวลาให้ทำการคลิก</w:t>
      </w:r>
      <w:r>
        <w:t xml:space="preserve"> </w:t>
      </w:r>
      <w:r>
        <w:drawing>
          <wp:inline>
            <wp:extent cx="308008" cy="221381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leftarrow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สดงหน้าลงเวลาปฏิบัติงาน</w:t>
      </w:r>
    </w:p>
    <w:p>
      <w:pPr>
        <w:pStyle w:val="CaptionedFigure"/>
      </w:pPr>
      <w:r>
        <w:drawing>
          <wp:inline>
            <wp:extent cx="3906215" cy="2924394"/>
            <wp:effectExtent b="0" l="0" r="0" t="0"/>
            <wp:docPr descr="รูปภาพที่ 6 - 7 ประวัติการลงเวลาปฏิบัติงาน" title="" id="56" name="Picture"/>
            <a:graphic>
              <a:graphicData uri="http://schemas.openxmlformats.org/drawingml/2006/picture">
                <pic:pic>
                  <pic:nvPicPr>
                    <pic:cNvPr descr="images/user/chapter13/chapter13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215" cy="29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7 ประวัติการลงเวลาปฏิบัติงาน</w:t>
      </w:r>
    </w:p>
    <w:p>
      <w:pPr>
        <w:pStyle w:val="BlockText"/>
      </w:pPr>
      <w:r>
        <w:t xml:space="preserve">หมายเลข 1 ช่องสำหรับแสดงเมนู ประวัติการลงเวลา</w:t>
      </w:r>
      <w:r>
        <w:br/>
      </w:r>
      <w:r>
        <w:t xml:space="preserve">หมายเลข 2 ช่องสำหรับแสดงเมนู รายการลงเวลากรณีพิเศษ</w:t>
      </w:r>
      <w:r>
        <w:br/>
      </w:r>
      <w:r>
        <w:t xml:space="preserve">หมายเลข 3 ช่องสำหรับคลิกเลือกปีงบประมาณเพื่อแสดงรายการลงเวลาปฏิบัติงาน</w:t>
      </w:r>
      <w:r>
        <w:br/>
      </w:r>
      <w:r>
        <w:t xml:space="preserve">หมายเลข 4 ช่องสำหรับแสดงรายการลงเวลาปฏิบัติงานทั้งหมด</w:t>
      </w:r>
      <w:r>
        <w:br/>
      </w:r>
      <w:r>
        <w:t xml:space="preserve">หมายเลข 5 ช่องสำหรับแสดงสถานะการลงเวลาปฏิบัติงาน สถานะปกติ</w:t>
      </w:r>
      <w:r>
        <w:br/>
      </w:r>
      <w:r>
        <w:t xml:space="preserve">หมายเลข 6 ช่องสำหรับแสดงสถานะการลงเวลาปฏิบัติงาน สถานะสาย</w:t>
      </w:r>
      <w:r>
        <w:br/>
      </w:r>
      <w:r>
        <w:t xml:space="preserve">หมายเลข 7 ช่องสำหรับแสดงสถานการณ์ลงเวลาปฏิบัติงาน สถานะขาดราชการ</w:t>
      </w:r>
      <w:r>
        <w:br/>
      </w:r>
      <w:r>
        <w:t xml:space="preserve">หมายเลข 8 ปุ่มสำหรับคลิกเพื่อขอแก้ไขการลงเวลาปฏิบัติงาน</w:t>
      </w:r>
      <w:r>
        <w:br/>
      </w:r>
      <w:r>
        <w:t xml:space="preserve">หมายเลข 9 ไอคอนสำหรับคลิกเพื่อยกเลิกการแสดงประวัติการลงเวลาปฏิบัติ</w:t>
      </w:r>
      <w:r>
        <w:br/>
      </w:r>
      <w:r>
        <w:t xml:space="preserve">หมายเลข 10 ปุ่มสำหรับคลิกเพื่อเพิ่มรายการการขอลงเวลากรณีพิเศษ</w:t>
      </w:r>
    </w:p>
    <w:p>
      <w:pPr>
        <w:pStyle w:val="Compact"/>
        <w:numPr>
          <w:ilvl w:val="0"/>
          <w:numId w:val="1008"/>
        </w:numPr>
      </w:pPr>
      <w:r>
        <w:t xml:space="preserve">การขอแก้ไขการลงเวลาปฏิบัติงาน ให้ทำการใช้เมาส์คลิกปุ่ม</w:t>
      </w:r>
      <w:r>
        <w:t xml:space="preserve"> </w:t>
      </w:r>
      <w:r>
        <w:drawing>
          <wp:inline>
            <wp:extent cx="962526" cy="269507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edit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26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แก้ไขลงเวลา” ทำการคลิกขอแก้ไขเวลาเข้างานหรือคลิกขอแก้ไขเวลาออกงาน หรือผู้ใช้งานสามารถ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correct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และออกงานพร้อมกันได้พร้อมกรอกเหตุผลการขอแก้ไขลงเวลาปฏิบัติ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bt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คำขอจะถูกส่งให้ผู้รับผิดชอบอนุมัติหรือไม่อนุมัติในขั้นตอนถัดไป หากรายการคำขอได้รับการอนุมัติ เวลาปฏิบัติงานจะแสดงตามรอบการปฏิบัติงานที่กำหนดและหากต้องการยกเลิกการขอแก้ลงเวลาปฏิบัติงาน ให้ทำการคลิก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ลงเวลาทันที</w:t>
      </w:r>
    </w:p>
    <w:p>
      <w:pPr>
        <w:pStyle w:val="CaptionedFigure"/>
      </w:pPr>
      <w:r>
        <w:drawing>
          <wp:inline>
            <wp:extent cx="5943600" cy="2845698"/>
            <wp:effectExtent b="0" l="0" r="0" t="0"/>
            <wp:docPr descr="รูปภาพที่ 6 - 8 แก้ไขลงเวลาปฏิบัติงาน" title="" id="71" name="Picture"/>
            <a:graphic>
              <a:graphicData uri="http://schemas.openxmlformats.org/drawingml/2006/picture">
                <pic:pic>
                  <pic:nvPicPr>
                    <pic:cNvPr descr="images/user/chapter13/chapter13_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8 แก้ไขลงเวลาปฏิบัติงาน</w:t>
      </w:r>
    </w:p>
    <w:p>
      <w:pPr>
        <w:pStyle w:val="BlockText"/>
      </w:pPr>
      <w:r>
        <w:t xml:space="preserve">หมายเลข 1 ช่องสำหรับแสดงเวลาที่ทำการยื่นขอแก้ไขลงเวลาปฏิบัติงาน</w:t>
      </w:r>
      <w:r>
        <w:br/>
      </w:r>
      <w:r>
        <w:t xml:space="preserve">หมายเลข 2 ช่องสำหรับแสดงวันที่ขอแก้ไขเวลา</w:t>
      </w:r>
      <w:r>
        <w:br/>
      </w:r>
      <w:r>
        <w:t xml:space="preserve">หมายเลข 3 ช่องสำหรับคลิกเพื่อเลือกคำขอแก้ไขเวลาเข้างาน/ออกงาน</w:t>
      </w:r>
      <w:r>
        <w:br/>
      </w:r>
      <w:r>
        <w:t xml:space="preserve">หมายเลข 4 ช่องสำหรับคลิกเพื่อกรอกข้อมูลเหตุผลการขอแก้ไขลงเวลาปฏิบัติงาน</w:t>
      </w:r>
      <w:r>
        <w:br/>
      </w:r>
      <w:r>
        <w:t xml:space="preserve">หมายเลข 5 ปุ่มสำหรับคลิกเพื่อบันทึกข้อมูลคำขอแก้ไขลงเวลาปฏิบัติงาน</w:t>
      </w:r>
      <w:r>
        <w:br/>
      </w:r>
      <w:r>
        <w:t xml:space="preserve">หมายเลข 6 ไอคอนสำหรับคลิกเพื่อยกเลิกการขอแก้ไขลงเวลาปฏิบัติงาน</w:t>
      </w:r>
    </w:p>
    <w:p>
      <w:pPr>
        <w:pStyle w:val="Compact"/>
        <w:numPr>
          <w:ilvl w:val="0"/>
          <w:numId w:val="1009"/>
        </w:numPr>
      </w:pPr>
      <w:r>
        <w:t xml:space="preserve">หากต้องการเพิ่มรายการลงเวลากรณีพิเศษ ให้ทำการใช้เมาส์คลิก</w:t>
      </w:r>
      <w:r>
        <w:t xml:space="preserve"> </w:t>
      </w:r>
      <w:r>
        <w:drawing>
          <wp:inline>
            <wp:extent cx="662940" cy="1143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addplustes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เพิ่มรายการลงเวลากรณีพิเศษ” ให้ทำการคลิกเลือกวันที่ขอแก้ไขที่ต้องการขอลงเวลากรณีพิเศษ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correct-gree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อแก้ไขเวลาเข้างานหรือขอแก้ไขเวลาออกงาน หรือผู้ใช้งานสามารถคลิกเลือกขอลงเวลาเข้างานหรือเวลาออกงานทั้งสองได้พร้อมกรอกเหตุผลการขอลงเวลากรณีพิเศษ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56839" cy="209642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bt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39" cy="2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ายการขอลงเวลากรณีพิเศษจะแสดงในเมนู “รายการลงเวลากรณีพิเศษ” หากรายการคำขอได้รับการอนุมัติสถานะการลงเวลาปฏิบัติงานจะแสดงสถานะตามที่ผู้บังคับบัญชาได้ทำการเปลี่ยนแปลงให้ และหากต้องการยกเลิกการขอแก้ไขลงเวลาปฏิบัติงา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close-popu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แก้เพิ่มรายการลงเวลากรณีพิเศษทันที</w:t>
      </w:r>
    </w:p>
    <w:p>
      <w:pPr>
        <w:pStyle w:val="CaptionedFigure"/>
      </w:pPr>
      <w:r>
        <w:drawing>
          <wp:inline>
            <wp:extent cx="5943600" cy="3919587"/>
            <wp:effectExtent b="0" l="0" r="0" t="0"/>
            <wp:docPr descr="รูปภาพที่ 6 - 9 เพิ่มรายการลงเวลากรณีพิเศษ" title="" id="83" name="Picture"/>
            <a:graphic>
              <a:graphicData uri="http://schemas.openxmlformats.org/drawingml/2006/picture">
                <pic:pic>
                  <pic:nvPicPr>
                    <pic:cNvPr descr="images/user/chapter13/chapter13_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9 เพิ่มรายการลงเวลากรณีพิเศษ</w:t>
      </w:r>
    </w:p>
    <w:p>
      <w:pPr>
        <w:pStyle w:val="BlockText"/>
      </w:pPr>
      <w:r>
        <w:t xml:space="preserve">หมายเลข 1 ช่องสำหรับแสดงเวลาปัจจุบันที่ทำการเพิ่มรายการลงเวลากรณีพิเศษ</w:t>
      </w:r>
      <w:r>
        <w:br/>
      </w:r>
      <w:r>
        <w:t xml:space="preserve">หมายเลข 2 ช่องสำหรับแสดงวันที่ขอแก้ไขการลงเวลาพิเศษ</w:t>
      </w:r>
      <w:r>
        <w:br/>
      </w:r>
      <w:r>
        <w:t xml:space="preserve">หมายเลข 3 ช่องสำหรับคลิกเลือกช่วงขอลงเวลากรณีพิเศษ</w:t>
      </w:r>
      <w:r>
        <w:br/>
      </w:r>
      <w:r>
        <w:t xml:space="preserve">หมายเลข 4 ช่องสำหรับคลิกเพื่อกรอกข้อมูลเหตุผลการขอลงเวลากรณีพิเศษ</w:t>
      </w:r>
      <w:r>
        <w:br/>
      </w:r>
      <w:r>
        <w:t xml:space="preserve">หมายเลข 5 ปุ่มสำหรับคลิกเพื่อบันทึกการขอลงเวลากรณีพิเศษ</w:t>
      </w:r>
      <w:r>
        <w:br/>
      </w:r>
      <w:r>
        <w:t xml:space="preserve">หมายเลข 6 ไอคอนสำหรับคลิกเพื่อยกเลิกขอลงเวลากรณีพิเศษ</w:t>
      </w:r>
    </w:p>
    <w:p>
      <w:pPr>
        <w:pStyle w:val="Compact"/>
        <w:numPr>
          <w:ilvl w:val="0"/>
          <w:numId w:val="1010"/>
        </w:numPr>
      </w:pPr>
      <w:r>
        <w:t xml:space="preserve">หากทำการบันทึกการขอลงเวลากรณีพิเศษเสร็จสิ้น รายการขอลงเวลากรณีพิเศษแสดงรายการคำขอในเมนู “รายการลงเวลากรณีพิเศษ” โดยรายการขอลงเวลากรณีพิเศษแสดงสถานะการขอ โดยมี 3 สถานะ ได้แก่สถานะรออนุมัติ, สถานะอนุมัติและสถานะไม่อนุมัติ หากสถานะแสดงไม่อนุมัติผู้ใช้งานสามารถคลิกปุ่มของสถานะไม่อนุมัติเพื่อแสดงเหตุผลของการไม่อนุมัติการขอลงเวลากรณีพิเศษได้</w:t>
      </w:r>
    </w:p>
    <w:p>
      <w:pPr>
        <w:pStyle w:val="CaptionedFigure"/>
      </w:pPr>
      <w:r>
        <w:drawing>
          <wp:inline>
            <wp:extent cx="5943600" cy="4401114"/>
            <wp:effectExtent b="0" l="0" r="0" t="0"/>
            <wp:docPr descr="รูปภาพที่ 6 - 10 รายการลงเวลากรณีพิเศษ" title="" id="86" name="Picture"/>
            <a:graphic>
              <a:graphicData uri="http://schemas.openxmlformats.org/drawingml/2006/picture">
                <pic:pic>
                  <pic:nvPicPr>
                    <pic:cNvPr descr="images/user/chapter13/chapter13_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- 10 รายการลงเวลากรณีพิเศษ</w:t>
      </w:r>
    </w:p>
    <w:p>
      <w:pPr>
        <w:pStyle w:val="BlockText"/>
      </w:pPr>
      <w:r>
        <w:t xml:space="preserve">หมายเลข 1 ปุ่มสำหรับคลิกเมนู รายการลงเวลากรณีพิเศษ</w:t>
      </w:r>
      <w:r>
        <w:br/>
      </w:r>
      <w:r>
        <w:t xml:space="preserve">หมายเลข 2 ช่องสำหรับคลิกเพื่อเลือกปีงบประมาณแสดงรายการขอลงเวลากรณีพิเศษ</w:t>
      </w:r>
      <w:r>
        <w:br/>
      </w:r>
      <w:r>
        <w:t xml:space="preserve">หมายเลข 3 ช่องสำหรับแสดงรายการขอลงเวลากรณีพิเศษ</w:t>
      </w:r>
      <w:r>
        <w:br/>
      </w:r>
      <w:r>
        <w:t xml:space="preserve">หมายเลข 4 ช่องสำหรับแสดงสถานะ อนุมัติ</w:t>
      </w:r>
      <w:r>
        <w:br/>
      </w:r>
      <w:r>
        <w:t xml:space="preserve">หมายเลข 5 ช่องสำหรับแสดงสถานะ ไม่อนุมัติ</w:t>
      </w:r>
      <w:r>
        <w:br/>
      </w:r>
      <w:r>
        <w:t xml:space="preserve">หมายเลข 6 ช่องสำหรับแสดงสถานะ รออนุมัติ</w:t>
      </w:r>
      <w:r>
        <w:br/>
      </w:r>
      <w:r>
        <w:t xml:space="preserve">หมายเลข 7 ช่องสำหรับคลิกเพื่อกรอกข้อมูลค้นหารายการขอลงเวลากรณีพิเศษ</w:t>
      </w:r>
      <w:r>
        <w:br/>
      </w:r>
      <w:r>
        <w:t xml:space="preserve">หมายเลข 8 ปุ่มสำหรับคลิกเพื่อเพิ่มรายการขอลงเวลากรณีพิเศษ</w:t>
      </w:r>
    </w:p>
    <w:bookmarkEnd w:id="8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73" Target="media/rId73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49" Target="media/rId49.png" /><Relationship Type="http://schemas.openxmlformats.org/officeDocument/2006/relationships/image" Id="rId67" Target="media/rId67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70" Target="media/rId70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6Z</dcterms:created>
  <dcterms:modified xsi:type="dcterms:W3CDTF">2025-06-16T0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